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CB8F7" w14:textId="77777777" w:rsidR="005B734B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bookmarkStart w:id="0" w:name="_GoBack"/>
      <w:r w:rsidRPr="00FE5B50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>[Name of Instructor]</w:t>
      </w:r>
    </w:p>
    <w:p w14:paraId="7FB2C053" w14:textId="51072463" w:rsidR="00923802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>[</w:t>
      </w:r>
      <w:r w:rsidR="00AE4162" w:rsidRPr="00FE5B50">
        <w:rPr>
          <w:rFonts w:cs="Times New Roman"/>
          <w:color w:val="000000" w:themeColor="text1"/>
          <w:szCs w:val="24"/>
        </w:rPr>
        <w:t>Business and Management</w:t>
      </w:r>
      <w:r w:rsidRPr="00FE5B50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FE5B50" w:rsidRDefault="00923802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95FD548" w14:textId="77777777" w:rsidR="009D4A4F" w:rsidRPr="00FE5B50" w:rsidRDefault="00E0561F" w:rsidP="00FE5B50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>Most Hated Companies</w:t>
      </w:r>
    </w:p>
    <w:p w14:paraId="16DAA619" w14:textId="3C829AE1" w:rsidR="009D4A4F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Facebook</w:t>
      </w:r>
      <w:r w:rsidR="000D0D8D" w:rsidRPr="00FE5B50">
        <w:rPr>
          <w:rFonts w:cs="Times New Roman"/>
          <w:b/>
          <w:color w:val="000000" w:themeColor="text1"/>
          <w:szCs w:val="24"/>
          <w:u w:val="single"/>
        </w:rPr>
        <w:t xml:space="preserve"> Mission, Vision, and Values</w:t>
      </w:r>
    </w:p>
    <w:p w14:paraId="64A16631" w14:textId="266939B6" w:rsidR="005742EA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ab/>
      </w:r>
      <w:r w:rsidR="00944B9B" w:rsidRPr="00FE5B50">
        <w:rPr>
          <w:rFonts w:cs="Times New Roman"/>
          <w:color w:val="000000" w:themeColor="text1"/>
          <w:szCs w:val="24"/>
        </w:rPr>
        <w:t>Facebook Inc. is considered to be one of the largest online social networks on a global level.</w:t>
      </w:r>
      <w:r w:rsidR="003E0037" w:rsidRPr="00FE5B50">
        <w:rPr>
          <w:rFonts w:cs="Times New Roman"/>
          <w:color w:val="000000" w:themeColor="text1"/>
          <w:szCs w:val="24"/>
        </w:rPr>
        <w:t xml:space="preserve"> Such high position of Facebook tends to align the organization with the vision and mission statement of the company.</w:t>
      </w:r>
      <w:r w:rsidR="001D323C" w:rsidRPr="00FE5B50">
        <w:rPr>
          <w:rFonts w:cs="Times New Roman"/>
          <w:color w:val="000000" w:themeColor="text1"/>
          <w:szCs w:val="24"/>
        </w:rPr>
        <w:t xml:space="preserve"> In simple words, it points to leadership in impacting the social relations of the world.</w:t>
      </w:r>
      <w:r w:rsidR="00FA0A1D" w:rsidRPr="00FE5B50">
        <w:rPr>
          <w:rFonts w:cs="Times New Roman"/>
          <w:color w:val="000000" w:themeColor="text1"/>
          <w:szCs w:val="24"/>
        </w:rPr>
        <w:t xml:space="preserve"> </w:t>
      </w:r>
      <w:r w:rsidR="00EF5E82" w:rsidRPr="00FE5B50">
        <w:rPr>
          <w:rFonts w:cs="Times New Roman"/>
          <w:color w:val="000000" w:themeColor="text1"/>
          <w:szCs w:val="24"/>
        </w:rPr>
        <w:t xml:space="preserve">The vision of Facebook </w:t>
      </w:r>
      <w:proofErr w:type="spellStart"/>
      <w:r w:rsidR="00EF5E82" w:rsidRPr="00FE5B50">
        <w:rPr>
          <w:rFonts w:cs="Times New Roman"/>
          <w:color w:val="000000" w:themeColor="text1"/>
          <w:szCs w:val="24"/>
        </w:rPr>
        <w:t>Inc</w:t>
      </w:r>
      <w:proofErr w:type="spellEnd"/>
      <w:r w:rsidR="00EF5E82" w:rsidRPr="00FE5B50">
        <w:rPr>
          <w:rFonts w:cs="Times New Roman"/>
          <w:color w:val="000000" w:themeColor="text1"/>
          <w:szCs w:val="24"/>
        </w:rPr>
        <w:t xml:space="preserve"> tends to guide employees to focus their efforts for supporting corporate effectiveness.</w:t>
      </w:r>
      <w:r w:rsidR="008F2C50" w:rsidRPr="00FE5B50">
        <w:rPr>
          <w:rFonts w:cs="Times New Roman"/>
          <w:color w:val="000000" w:themeColor="text1"/>
          <w:szCs w:val="24"/>
        </w:rPr>
        <w:t xml:space="preserve"> On the other hand, the mission statement of Facebook determines the tactics and strategies for growing and developing the firm.</w:t>
      </w:r>
      <w:r w:rsidR="00AC513C" w:rsidRPr="00FE5B50">
        <w:rPr>
          <w:rFonts w:cs="Times New Roman"/>
          <w:color w:val="000000" w:themeColor="text1"/>
          <w:szCs w:val="24"/>
        </w:rPr>
        <w:t xml:space="preserve"> </w:t>
      </w:r>
    </w:p>
    <w:p w14:paraId="2DD7D3AF" w14:textId="77777777" w:rsidR="00AC513C" w:rsidRPr="00FE5B50" w:rsidRDefault="00AC513C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BE0AEE0" w14:textId="36C025E4" w:rsidR="00AC513C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The Washington Redskins</w:t>
      </w:r>
      <w:r w:rsidR="000D0D8D" w:rsidRPr="00FE5B50">
        <w:rPr>
          <w:rFonts w:cs="Times New Roman"/>
          <w:b/>
          <w:color w:val="000000" w:themeColor="text1"/>
          <w:szCs w:val="24"/>
          <w:u w:val="single"/>
        </w:rPr>
        <w:t xml:space="preserve"> Mission, Vision, and Values </w:t>
      </w:r>
    </w:p>
    <w:p w14:paraId="5A6AD4DA" w14:textId="5C55E21B" w:rsidR="00AC513C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ab/>
        <w:t xml:space="preserve">The </w:t>
      </w:r>
      <w:r w:rsidRPr="00FE5B50">
        <w:rPr>
          <w:rFonts w:cs="Times New Roman"/>
          <w:color w:val="000000" w:themeColor="text1"/>
          <w:szCs w:val="24"/>
        </w:rPr>
        <w:t>mission of this organization is to provide resources that can be seen offering genuine opportunities for Tribal communities.</w:t>
      </w:r>
      <w:r w:rsidR="00407A57" w:rsidRPr="00FE5B50">
        <w:rPr>
          <w:rFonts w:cs="Times New Roman"/>
          <w:color w:val="000000" w:themeColor="text1"/>
          <w:szCs w:val="24"/>
        </w:rPr>
        <w:t xml:space="preserve"> The organization believes in working as partners for tackling the troubling realities that a number of Tribes face across the state.</w:t>
      </w:r>
      <w:r w:rsidR="001E1C7E" w:rsidRPr="00FE5B50">
        <w:rPr>
          <w:rFonts w:cs="Times New Roman"/>
          <w:color w:val="000000" w:themeColor="text1"/>
          <w:szCs w:val="24"/>
        </w:rPr>
        <w:t xml:space="preserve"> When it comes to the Foundation, it tends to utilize the national platform for addressing the challenge in the daily lives of Native Americans.</w:t>
      </w:r>
    </w:p>
    <w:p w14:paraId="047A5A8C" w14:textId="77777777" w:rsidR="000D0D8D" w:rsidRPr="00FE5B50" w:rsidRDefault="000D0D8D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4F0619B" w14:textId="38660B1F" w:rsidR="000D0D8D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Why Facebook Ended Up on the Most Hated List</w:t>
      </w:r>
    </w:p>
    <w:p w14:paraId="3DC582E6" w14:textId="0AE7FA8D" w:rsidR="00AF4E34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lastRenderedPageBreak/>
        <w:tab/>
      </w:r>
      <w:r w:rsidR="003915FB" w:rsidRPr="00FE5B50">
        <w:rPr>
          <w:rFonts w:cs="Times New Roman"/>
          <w:color w:val="000000" w:themeColor="text1"/>
          <w:szCs w:val="24"/>
        </w:rPr>
        <w:t>In the past year, it has been seen as a string of public relation disasters hitting social media giant Facebook.</w:t>
      </w:r>
      <w:r w:rsidR="00140E0D" w:rsidRPr="00FE5B50">
        <w:rPr>
          <w:rFonts w:cs="Times New Roman"/>
          <w:color w:val="000000" w:themeColor="text1"/>
          <w:szCs w:val="24"/>
        </w:rPr>
        <w:t xml:space="preserve"> Facebook Inc. has undoubtedly made its name in one of the most hated companies</w:t>
      </w:r>
      <w:r w:rsidR="00186295" w:rsidRPr="00FE5B50">
        <w:rPr>
          <w:rFonts w:cs="Times New Roman"/>
          <w:color w:val="000000" w:themeColor="text1"/>
          <w:szCs w:val="24"/>
        </w:rPr>
        <w:t xml:space="preserve"> in America due to certain reasons.</w:t>
      </w:r>
      <w:r w:rsidR="00280FA6" w:rsidRPr="00FE5B50">
        <w:rPr>
          <w:rFonts w:cs="Times New Roman"/>
          <w:color w:val="000000" w:themeColor="text1"/>
          <w:szCs w:val="24"/>
        </w:rPr>
        <w:t xml:space="preserve"> It was identified that access to the data was given to the Political research firm Cambridge </w:t>
      </w:r>
      <w:proofErr w:type="spellStart"/>
      <w:r w:rsidR="00280FA6" w:rsidRPr="00FE5B50">
        <w:rPr>
          <w:rFonts w:cs="Times New Roman"/>
          <w:color w:val="000000" w:themeColor="text1"/>
          <w:szCs w:val="24"/>
        </w:rPr>
        <w:t>Analytica</w:t>
      </w:r>
      <w:proofErr w:type="spellEnd"/>
      <w:r w:rsidR="00280FA6" w:rsidRPr="00FE5B50">
        <w:rPr>
          <w:rFonts w:cs="Times New Roman"/>
          <w:color w:val="000000" w:themeColor="text1"/>
          <w:szCs w:val="24"/>
        </w:rPr>
        <w:t xml:space="preserve"> by Facebook.</w:t>
      </w:r>
      <w:r w:rsidR="006C3F7E" w:rsidRPr="00FE5B50">
        <w:rPr>
          <w:rFonts w:cs="Times New Roman"/>
          <w:color w:val="000000" w:themeColor="text1"/>
          <w:szCs w:val="24"/>
        </w:rPr>
        <w:t xml:space="preserve"> The matter of fact is that the access was given improperly</w:t>
      </w:r>
      <w:r w:rsidR="00ED504F" w:rsidRPr="00FE5B50">
        <w:rPr>
          <w:rFonts w:cs="Times New Roman"/>
          <w:color w:val="000000" w:themeColor="text1"/>
          <w:szCs w:val="24"/>
        </w:rPr>
        <w:t>.</w:t>
      </w:r>
      <w:r w:rsidR="008F239C" w:rsidRPr="00FE5B50">
        <w:rPr>
          <w:rFonts w:cs="Times New Roman"/>
          <w:color w:val="000000" w:themeColor="text1"/>
          <w:szCs w:val="24"/>
        </w:rPr>
        <w:t xml:space="preserve"> A number of stories from that time have </w:t>
      </w:r>
      <w:r w:rsidR="006E228C" w:rsidRPr="00FE5B50">
        <w:rPr>
          <w:rFonts w:cs="Times New Roman"/>
          <w:color w:val="000000" w:themeColor="text1"/>
          <w:szCs w:val="24"/>
        </w:rPr>
        <w:t>trickled</w:t>
      </w:r>
      <w:r w:rsidR="008F239C" w:rsidRPr="00FE5B50">
        <w:rPr>
          <w:rFonts w:cs="Times New Roman"/>
          <w:color w:val="000000" w:themeColor="text1"/>
          <w:szCs w:val="24"/>
        </w:rPr>
        <w:t xml:space="preserve"> out regarding how social media has been seen mishandling the ways </w:t>
      </w:r>
      <w:r w:rsidR="006E228C" w:rsidRPr="00FE5B50">
        <w:rPr>
          <w:rFonts w:cs="Times New Roman"/>
          <w:color w:val="000000" w:themeColor="text1"/>
          <w:szCs w:val="24"/>
        </w:rPr>
        <w:t>foreign countries used inf</w:t>
      </w:r>
      <w:r w:rsidR="008F239C" w:rsidRPr="00FE5B50">
        <w:rPr>
          <w:rFonts w:cs="Times New Roman"/>
          <w:color w:val="000000" w:themeColor="text1"/>
          <w:szCs w:val="24"/>
        </w:rPr>
        <w:t>ormation for influencing the elections of United States Presidency 2016.</w:t>
      </w:r>
      <w:r w:rsidR="006E228C" w:rsidRPr="00FE5B50">
        <w:rPr>
          <w:rFonts w:cs="Times New Roman"/>
          <w:color w:val="000000" w:themeColor="text1"/>
          <w:szCs w:val="24"/>
        </w:rPr>
        <w:t xml:space="preserve"> </w:t>
      </w:r>
      <w:r w:rsidR="00DF6FF2" w:rsidRPr="00FE5B50">
        <w:rPr>
          <w:rFonts w:cs="Times New Roman"/>
          <w:color w:val="000000" w:themeColor="text1"/>
          <w:szCs w:val="24"/>
        </w:rPr>
        <w:t xml:space="preserve">Due to these factors, Facebook made its name </w:t>
      </w:r>
      <w:r w:rsidR="000F3567" w:rsidRPr="00FE5B50">
        <w:rPr>
          <w:rFonts w:cs="Times New Roman"/>
          <w:color w:val="000000" w:themeColor="text1"/>
          <w:szCs w:val="24"/>
        </w:rPr>
        <w:t xml:space="preserve">on the most hated companies in </w:t>
      </w:r>
      <w:r w:rsidR="00DF6FF2" w:rsidRPr="00FE5B50">
        <w:rPr>
          <w:rFonts w:cs="Times New Roman"/>
          <w:color w:val="000000" w:themeColor="text1"/>
          <w:szCs w:val="24"/>
        </w:rPr>
        <w:t>the U.S.</w:t>
      </w:r>
    </w:p>
    <w:p w14:paraId="7FAC0603" w14:textId="77777777" w:rsidR="00E568F6" w:rsidRPr="00FE5B50" w:rsidRDefault="00E568F6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56FA7BD" w14:textId="2F7936E8" w:rsidR="00E568F6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Why Washington Redskins Ended Up on the Most Hated List</w:t>
      </w:r>
    </w:p>
    <w:p w14:paraId="60356AAC" w14:textId="742A3713" w:rsidR="00DA7AFC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ab/>
      </w:r>
      <w:r w:rsidR="00A95F7E" w:rsidRPr="00FE5B50">
        <w:rPr>
          <w:rFonts w:cs="Times New Roman"/>
          <w:color w:val="000000" w:themeColor="text1"/>
          <w:szCs w:val="24"/>
        </w:rPr>
        <w:t>There is no doubt that the year 2018 was considered to be quite rough for the Washington Redskins in both on and off the field.</w:t>
      </w:r>
      <w:r w:rsidR="004D01E8" w:rsidRPr="00FE5B50">
        <w:rPr>
          <w:rFonts w:cs="Times New Roman"/>
          <w:color w:val="000000" w:themeColor="text1"/>
          <w:szCs w:val="24"/>
        </w:rPr>
        <w:t xml:space="preserve"> There are multiple factors which lead to making the name of the organization in most hated companies in America.</w:t>
      </w:r>
      <w:r w:rsidR="00362451" w:rsidRPr="00FE5B50">
        <w:rPr>
          <w:rFonts w:cs="Times New Roman"/>
          <w:color w:val="000000" w:themeColor="text1"/>
          <w:szCs w:val="24"/>
        </w:rPr>
        <w:t xml:space="preserve"> One of the main </w:t>
      </w:r>
      <w:proofErr w:type="gramStart"/>
      <w:r w:rsidR="00362451" w:rsidRPr="00FE5B50">
        <w:rPr>
          <w:rFonts w:cs="Times New Roman"/>
          <w:color w:val="000000" w:themeColor="text1"/>
          <w:szCs w:val="24"/>
        </w:rPr>
        <w:t>criticism</w:t>
      </w:r>
      <w:proofErr w:type="gramEnd"/>
      <w:r w:rsidR="00362451" w:rsidRPr="00FE5B50">
        <w:rPr>
          <w:rFonts w:cs="Times New Roman"/>
          <w:color w:val="000000" w:themeColor="text1"/>
          <w:szCs w:val="24"/>
        </w:rPr>
        <w:t xml:space="preserve"> that the company face is the name of the organization "Redskins." The reason for that is quite simple as some people consider it a racial slur.</w:t>
      </w:r>
      <w:r w:rsidR="00EC0C55" w:rsidRPr="00FE5B50">
        <w:rPr>
          <w:rFonts w:cs="Times New Roman"/>
          <w:color w:val="000000" w:themeColor="text1"/>
          <w:szCs w:val="24"/>
        </w:rPr>
        <w:t xml:space="preserve"> It has been reported by a number of cheerleaders that the company has done degrading treatment with them such as forcing them to pose partially nude for a </w:t>
      </w:r>
      <w:proofErr w:type="spellStart"/>
      <w:r w:rsidR="00EC0C55" w:rsidRPr="00FE5B50">
        <w:rPr>
          <w:rFonts w:cs="Times New Roman"/>
          <w:color w:val="000000" w:themeColor="text1"/>
          <w:szCs w:val="24"/>
        </w:rPr>
        <w:t>photoshoot</w:t>
      </w:r>
      <w:proofErr w:type="spellEnd"/>
      <w:r w:rsidR="00EC0C55" w:rsidRPr="00FE5B50">
        <w:rPr>
          <w:rFonts w:cs="Times New Roman"/>
          <w:color w:val="000000" w:themeColor="text1"/>
          <w:szCs w:val="24"/>
        </w:rPr>
        <w:t>.</w:t>
      </w:r>
      <w:r w:rsidR="004A5201" w:rsidRPr="00FE5B50">
        <w:rPr>
          <w:rFonts w:cs="Times New Roman"/>
          <w:color w:val="000000" w:themeColor="text1"/>
          <w:szCs w:val="24"/>
        </w:rPr>
        <w:t xml:space="preserve"> Apart from this, the company took a lot of heat when it acquired linebacker Reuben Foster on waivers.</w:t>
      </w:r>
      <w:r w:rsidR="00B003D0" w:rsidRPr="00FE5B50">
        <w:rPr>
          <w:rFonts w:cs="Times New Roman"/>
          <w:color w:val="000000" w:themeColor="text1"/>
          <w:szCs w:val="24"/>
        </w:rPr>
        <w:t xml:space="preserve"> The reason for that lies in the fact that he was arrested on account of domestic violence.</w:t>
      </w:r>
      <w:r w:rsidR="007442E4" w:rsidRPr="00FE5B50">
        <w:rPr>
          <w:rFonts w:cs="Times New Roman"/>
          <w:color w:val="000000" w:themeColor="text1"/>
          <w:szCs w:val="24"/>
        </w:rPr>
        <w:t xml:space="preserve"> </w:t>
      </w:r>
    </w:p>
    <w:p w14:paraId="128FCB57" w14:textId="77777777" w:rsidR="007442E4" w:rsidRPr="00FE5B50" w:rsidRDefault="007442E4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17890C3" w14:textId="019EA430" w:rsidR="007442E4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Recommendations for Facebook</w:t>
      </w:r>
    </w:p>
    <w:p w14:paraId="79565F9B" w14:textId="1040D6D2" w:rsidR="007442E4" w:rsidRPr="00FE5B50" w:rsidRDefault="00A1098B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ab/>
      </w:r>
      <w:r w:rsidR="00E0561F" w:rsidRPr="00FE5B50">
        <w:rPr>
          <w:rFonts w:cs="Times New Roman"/>
          <w:color w:val="000000" w:themeColor="text1"/>
          <w:szCs w:val="24"/>
        </w:rPr>
        <w:t>Facebook is a big organization, and</w:t>
      </w:r>
      <w:r w:rsidR="00E0561F" w:rsidRPr="00FE5B50">
        <w:rPr>
          <w:rFonts w:cs="Times New Roman"/>
          <w:color w:val="000000" w:themeColor="text1"/>
          <w:szCs w:val="24"/>
        </w:rPr>
        <w:t xml:space="preserve"> there is no doubt that the organization is in a high need to remove its name from the op hatred companies in America.</w:t>
      </w:r>
      <w:r w:rsidR="00735F97" w:rsidRPr="00FE5B50">
        <w:rPr>
          <w:rFonts w:cs="Times New Roman"/>
          <w:color w:val="000000" w:themeColor="text1"/>
          <w:szCs w:val="24"/>
        </w:rPr>
        <w:t xml:space="preserve"> In order to accomplish this </w:t>
      </w:r>
      <w:r w:rsidR="00735F97" w:rsidRPr="00FE5B50">
        <w:rPr>
          <w:rFonts w:cs="Times New Roman"/>
          <w:color w:val="000000" w:themeColor="text1"/>
          <w:szCs w:val="24"/>
        </w:rPr>
        <w:lastRenderedPageBreak/>
        <w:t xml:space="preserve">mission, Facebook </w:t>
      </w:r>
      <w:proofErr w:type="spellStart"/>
      <w:r w:rsidR="00735F97" w:rsidRPr="00FE5B50">
        <w:rPr>
          <w:rFonts w:cs="Times New Roman"/>
          <w:color w:val="000000" w:themeColor="text1"/>
          <w:szCs w:val="24"/>
        </w:rPr>
        <w:t>Inc</w:t>
      </w:r>
      <w:proofErr w:type="spellEnd"/>
      <w:r w:rsidR="00735F97" w:rsidRPr="00FE5B50">
        <w:rPr>
          <w:rFonts w:cs="Times New Roman"/>
          <w:color w:val="000000" w:themeColor="text1"/>
          <w:szCs w:val="24"/>
        </w:rPr>
        <w:t xml:space="preserve"> should clear the assumptions and accusations that have been made on them in the past year.</w:t>
      </w:r>
      <w:r w:rsidR="00FF6DA0" w:rsidRPr="00FE5B50">
        <w:rPr>
          <w:rFonts w:cs="Times New Roman"/>
          <w:color w:val="000000" w:themeColor="text1"/>
          <w:szCs w:val="24"/>
        </w:rPr>
        <w:t xml:space="preserve"> Moreover, the organization has also been accused of not speaking up on hot topics. Therefore, Facebook can address the issues itself, and it may undoubtedly lead to a victory over accusations. </w:t>
      </w:r>
    </w:p>
    <w:p w14:paraId="44447556" w14:textId="77777777" w:rsidR="00576B29" w:rsidRPr="00FE5B50" w:rsidRDefault="00576B29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15649C6" w14:textId="372CB9A5" w:rsidR="00576B29" w:rsidRPr="00FE5B50" w:rsidRDefault="00E0561F" w:rsidP="00FE5B50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FE5B50">
        <w:rPr>
          <w:rFonts w:cs="Times New Roman"/>
          <w:b/>
          <w:color w:val="000000" w:themeColor="text1"/>
          <w:szCs w:val="24"/>
          <w:u w:val="single"/>
        </w:rPr>
        <w:t>Recommendations for the Washington Redskins</w:t>
      </w:r>
    </w:p>
    <w:p w14:paraId="0BF4534F" w14:textId="755A8088" w:rsidR="00FE5B50" w:rsidRPr="00FE5B50" w:rsidRDefault="00E0561F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tab/>
      </w:r>
      <w:r w:rsidR="002F2DF1" w:rsidRPr="00FE5B50">
        <w:rPr>
          <w:rFonts w:cs="Times New Roman"/>
          <w:color w:val="000000" w:themeColor="text1"/>
          <w:szCs w:val="24"/>
        </w:rPr>
        <w:t>When it comes to the Washington Redskins, the organization has a lot of things to address.</w:t>
      </w:r>
      <w:r w:rsidR="00E608BF" w:rsidRPr="00FE5B50">
        <w:rPr>
          <w:rFonts w:cs="Times New Roman"/>
          <w:color w:val="000000" w:themeColor="text1"/>
          <w:szCs w:val="24"/>
        </w:rPr>
        <w:t xml:space="preserve"> First of all, the brand name of the company is seen to be disturbing a lot of people, because it is acting as a sign of racial discrimination. The organization should probably modify the brand name.</w:t>
      </w:r>
      <w:r w:rsidR="0004274B" w:rsidRPr="00FE5B50">
        <w:rPr>
          <w:rFonts w:cs="Times New Roman"/>
          <w:color w:val="000000" w:themeColor="text1"/>
          <w:szCs w:val="24"/>
        </w:rPr>
        <w:t xml:space="preserve"> Apart from this, the organization should be very careful while creating partnerships and must take some guidelines before acquiring any linebacker again. </w:t>
      </w:r>
    </w:p>
    <w:p w14:paraId="2C01D506" w14:textId="77777777" w:rsidR="00FE5B50" w:rsidRPr="00FE5B50" w:rsidRDefault="00FE5B50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br w:type="page"/>
      </w:r>
    </w:p>
    <w:p w14:paraId="12FFAB47" w14:textId="48103E99" w:rsidR="00576B29" w:rsidRPr="00FE5B50" w:rsidRDefault="00FE5B50" w:rsidP="00FE5B50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FE5B50">
        <w:rPr>
          <w:rFonts w:cs="Times New Roman"/>
          <w:color w:val="000000" w:themeColor="text1"/>
          <w:szCs w:val="24"/>
        </w:rPr>
        <w:lastRenderedPageBreak/>
        <w:t>Work Cited</w:t>
      </w:r>
    </w:p>
    <w:p w14:paraId="63E7AE56" w14:textId="77777777" w:rsidR="00FE5B50" w:rsidRPr="00FE5B50" w:rsidRDefault="00FE5B50" w:rsidP="00FE5B50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b w:val="0"/>
          <w:bCs w:val="0"/>
          <w:color w:val="000000"/>
          <w:szCs w:val="24"/>
        </w:rPr>
      </w:pPr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"Facebook </w:t>
      </w:r>
      <w:proofErr w:type="spell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Inc.’S</w:t>
      </w:r>
      <w:proofErr w:type="spell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Mission Statement &amp; Vision Statement (An Analysis) - </w:t>
      </w:r>
      <w:proofErr w:type="spell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Panmore</w:t>
      </w:r>
      <w:proofErr w:type="spell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Institute." </w:t>
      </w:r>
      <w:proofErr w:type="spellStart"/>
      <w:r w:rsidRPr="00FE5B50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>Panmore</w:t>
      </w:r>
      <w:proofErr w:type="spellEnd"/>
      <w:r w:rsidRPr="00FE5B50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 xml:space="preserve"> Institute</w:t>
      </w:r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. </w:t>
      </w:r>
      <w:proofErr w:type="gram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N. p., 2016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</w:t>
      </w:r>
      <w:proofErr w:type="gram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Web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10 Apr. 2019.</w:t>
      </w:r>
    </w:p>
    <w:p w14:paraId="4A17F900" w14:textId="77777777" w:rsidR="00FE5B50" w:rsidRPr="00FE5B50" w:rsidRDefault="00FE5B50" w:rsidP="00FE5B50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b w:val="0"/>
          <w:bCs w:val="0"/>
          <w:color w:val="000000"/>
          <w:szCs w:val="24"/>
        </w:rPr>
      </w:pPr>
      <w:proofErr w:type="gram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"Who We Are | Washington Redskins Original Americans Foundation."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 </w:t>
      </w:r>
      <w:proofErr w:type="gramStart"/>
      <w:r w:rsidRPr="00FE5B50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>Washingtonredskinsoriginalamericansfoundation.org</w:t>
      </w:r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. N. p., 2019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</w:t>
      </w:r>
      <w:proofErr w:type="gram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Web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10 Apr. 2019.</w:t>
      </w:r>
    </w:p>
    <w:p w14:paraId="14B85416" w14:textId="77777777" w:rsidR="00FE5B50" w:rsidRPr="00FE5B50" w:rsidRDefault="00FE5B50" w:rsidP="00FE5B50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b w:val="0"/>
          <w:bCs w:val="0"/>
          <w:color w:val="000000"/>
          <w:szCs w:val="24"/>
        </w:rPr>
      </w:pPr>
      <w:proofErr w:type="spellStart"/>
      <w:proofErr w:type="gram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Suneson</w:t>
      </w:r>
      <w:proofErr w:type="spell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, G., &amp; </w:t>
      </w:r>
      <w:proofErr w:type="spellStart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Sauter</w:t>
      </w:r>
      <w:proofErr w:type="spell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, M. (2019)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 </w:t>
      </w:r>
      <w:proofErr w:type="gramStart"/>
      <w:r w:rsidRPr="00FE5B50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>America’s Most Hated Companies</w:t>
      </w:r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.</w:t>
      </w:r>
      <w:proofErr w:type="gramEnd"/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 </w:t>
      </w:r>
      <w:r w:rsidRPr="00FE5B50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>247wallst.com</w:t>
      </w:r>
      <w:r w:rsidRPr="00FE5B50">
        <w:rPr>
          <w:rFonts w:ascii="Times New Roman" w:hAnsi="Times New Roman" w:cs="Times New Roman"/>
          <w:b w:val="0"/>
          <w:bCs w:val="0"/>
          <w:color w:val="000000"/>
          <w:szCs w:val="24"/>
        </w:rPr>
        <w:t>. Retrieved 10 April 2019, from https://247wallst.com/special-report/2019/01/10/americas-most-hated-companies-6/2/</w:t>
      </w:r>
    </w:p>
    <w:bookmarkEnd w:id="0"/>
    <w:p w14:paraId="5D560525" w14:textId="77777777" w:rsidR="00FE5B50" w:rsidRPr="00FE5B50" w:rsidRDefault="00FE5B50" w:rsidP="00FE5B50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sectPr w:rsidR="00FE5B50" w:rsidRPr="00FE5B50" w:rsidSect="005B734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83FEE6" w14:textId="77777777" w:rsidR="00E0561F" w:rsidRDefault="00E0561F">
      <w:pPr>
        <w:spacing w:after="0" w:line="240" w:lineRule="auto"/>
      </w:pPr>
      <w:r>
        <w:separator/>
      </w:r>
    </w:p>
  </w:endnote>
  <w:endnote w:type="continuationSeparator" w:id="0">
    <w:p w14:paraId="740446C6" w14:textId="77777777" w:rsidR="00E0561F" w:rsidRDefault="00E05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771A0D" w14:textId="77777777" w:rsidR="00E0561F" w:rsidRDefault="00E0561F">
      <w:pPr>
        <w:spacing w:after="0" w:line="240" w:lineRule="auto"/>
      </w:pPr>
      <w:r>
        <w:separator/>
      </w:r>
    </w:p>
  </w:footnote>
  <w:footnote w:type="continuationSeparator" w:id="0">
    <w:p w14:paraId="126C23EA" w14:textId="77777777" w:rsidR="00E0561F" w:rsidRDefault="00E05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862E9" w14:textId="77777777" w:rsidR="00530FF7" w:rsidRPr="00267851" w:rsidRDefault="00E0561F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FE5B50">
      <w:rPr>
        <w:rFonts w:cs="Times New Roman"/>
        <w:noProof/>
        <w:szCs w:val="24"/>
      </w:rPr>
      <w:t>4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9BE519" w14:textId="77777777" w:rsidR="00530FF7" w:rsidRPr="008B3B75" w:rsidRDefault="00E0561F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FE5B50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24ABE"/>
    <w:rsid w:val="0004274B"/>
    <w:rsid w:val="0006418B"/>
    <w:rsid w:val="0008177B"/>
    <w:rsid w:val="00086FDE"/>
    <w:rsid w:val="000B30C1"/>
    <w:rsid w:val="000B678F"/>
    <w:rsid w:val="000C4D17"/>
    <w:rsid w:val="000D0D8D"/>
    <w:rsid w:val="000F3567"/>
    <w:rsid w:val="00102F66"/>
    <w:rsid w:val="00140E0D"/>
    <w:rsid w:val="00141074"/>
    <w:rsid w:val="00186295"/>
    <w:rsid w:val="00187C02"/>
    <w:rsid w:val="001D323C"/>
    <w:rsid w:val="001E1C7E"/>
    <w:rsid w:val="001F195D"/>
    <w:rsid w:val="0023736C"/>
    <w:rsid w:val="00267851"/>
    <w:rsid w:val="002712B0"/>
    <w:rsid w:val="00271F3A"/>
    <w:rsid w:val="002777E7"/>
    <w:rsid w:val="00280FA6"/>
    <w:rsid w:val="002A2006"/>
    <w:rsid w:val="002A71B6"/>
    <w:rsid w:val="002C01EB"/>
    <w:rsid w:val="002F2DF1"/>
    <w:rsid w:val="00327A77"/>
    <w:rsid w:val="00344FAA"/>
    <w:rsid w:val="00346839"/>
    <w:rsid w:val="00362451"/>
    <w:rsid w:val="003705A4"/>
    <w:rsid w:val="003915FB"/>
    <w:rsid w:val="00393273"/>
    <w:rsid w:val="003C2B45"/>
    <w:rsid w:val="003D104A"/>
    <w:rsid w:val="003E0037"/>
    <w:rsid w:val="00407A57"/>
    <w:rsid w:val="00416642"/>
    <w:rsid w:val="004318AB"/>
    <w:rsid w:val="00452C33"/>
    <w:rsid w:val="00466A45"/>
    <w:rsid w:val="00471063"/>
    <w:rsid w:val="00473F69"/>
    <w:rsid w:val="00474C6D"/>
    <w:rsid w:val="00483B43"/>
    <w:rsid w:val="0048432E"/>
    <w:rsid w:val="00493037"/>
    <w:rsid w:val="004A5201"/>
    <w:rsid w:val="004D01E8"/>
    <w:rsid w:val="004D4892"/>
    <w:rsid w:val="004D4F76"/>
    <w:rsid w:val="004F28C6"/>
    <w:rsid w:val="00513D7E"/>
    <w:rsid w:val="005227B1"/>
    <w:rsid w:val="00530FF7"/>
    <w:rsid w:val="00550EFD"/>
    <w:rsid w:val="005742EA"/>
    <w:rsid w:val="00576B29"/>
    <w:rsid w:val="0059221F"/>
    <w:rsid w:val="00594B5F"/>
    <w:rsid w:val="005A1A77"/>
    <w:rsid w:val="005A2D47"/>
    <w:rsid w:val="005B4153"/>
    <w:rsid w:val="005B734B"/>
    <w:rsid w:val="005C20F1"/>
    <w:rsid w:val="005E72D7"/>
    <w:rsid w:val="0061648D"/>
    <w:rsid w:val="00695858"/>
    <w:rsid w:val="006B7744"/>
    <w:rsid w:val="006C3F7E"/>
    <w:rsid w:val="006D49B1"/>
    <w:rsid w:val="006E228C"/>
    <w:rsid w:val="006F110D"/>
    <w:rsid w:val="00735F97"/>
    <w:rsid w:val="007442E4"/>
    <w:rsid w:val="00760E2A"/>
    <w:rsid w:val="007A1D41"/>
    <w:rsid w:val="007C1C60"/>
    <w:rsid w:val="00812A71"/>
    <w:rsid w:val="00830B67"/>
    <w:rsid w:val="008533E6"/>
    <w:rsid w:val="0085695B"/>
    <w:rsid w:val="008A0C2E"/>
    <w:rsid w:val="008A6D60"/>
    <w:rsid w:val="008B3B75"/>
    <w:rsid w:val="008F239C"/>
    <w:rsid w:val="008F2C50"/>
    <w:rsid w:val="009129C4"/>
    <w:rsid w:val="0091692E"/>
    <w:rsid w:val="00923802"/>
    <w:rsid w:val="00935DA3"/>
    <w:rsid w:val="00941495"/>
    <w:rsid w:val="00944B9B"/>
    <w:rsid w:val="00997E30"/>
    <w:rsid w:val="009D459E"/>
    <w:rsid w:val="009D4A4F"/>
    <w:rsid w:val="009F5BB9"/>
    <w:rsid w:val="00A020E5"/>
    <w:rsid w:val="00A1098B"/>
    <w:rsid w:val="00A4374D"/>
    <w:rsid w:val="00A47B69"/>
    <w:rsid w:val="00A61F80"/>
    <w:rsid w:val="00A95F7E"/>
    <w:rsid w:val="00A964D5"/>
    <w:rsid w:val="00AB6E98"/>
    <w:rsid w:val="00AC513C"/>
    <w:rsid w:val="00AE4162"/>
    <w:rsid w:val="00AF4E34"/>
    <w:rsid w:val="00B003D0"/>
    <w:rsid w:val="00B025F5"/>
    <w:rsid w:val="00B22BC7"/>
    <w:rsid w:val="00B3029B"/>
    <w:rsid w:val="00B33344"/>
    <w:rsid w:val="00B405F9"/>
    <w:rsid w:val="00B57C70"/>
    <w:rsid w:val="00B73412"/>
    <w:rsid w:val="00BC3CE8"/>
    <w:rsid w:val="00BC6300"/>
    <w:rsid w:val="00BC6971"/>
    <w:rsid w:val="00C01A77"/>
    <w:rsid w:val="00C5356B"/>
    <w:rsid w:val="00C74D28"/>
    <w:rsid w:val="00C75C92"/>
    <w:rsid w:val="00C8278A"/>
    <w:rsid w:val="00CA2688"/>
    <w:rsid w:val="00CB3918"/>
    <w:rsid w:val="00CF0A51"/>
    <w:rsid w:val="00D41DB1"/>
    <w:rsid w:val="00D41DBF"/>
    <w:rsid w:val="00D5076D"/>
    <w:rsid w:val="00D54994"/>
    <w:rsid w:val="00D5779E"/>
    <w:rsid w:val="00D73426"/>
    <w:rsid w:val="00D74986"/>
    <w:rsid w:val="00D923BB"/>
    <w:rsid w:val="00DA7AFC"/>
    <w:rsid w:val="00DB0AF4"/>
    <w:rsid w:val="00DB623F"/>
    <w:rsid w:val="00DF6FF2"/>
    <w:rsid w:val="00E0561F"/>
    <w:rsid w:val="00E12AC7"/>
    <w:rsid w:val="00E568F6"/>
    <w:rsid w:val="00E608BF"/>
    <w:rsid w:val="00E63809"/>
    <w:rsid w:val="00EB1EF1"/>
    <w:rsid w:val="00EB5449"/>
    <w:rsid w:val="00EC0C55"/>
    <w:rsid w:val="00EC1DAA"/>
    <w:rsid w:val="00ED2C21"/>
    <w:rsid w:val="00ED504F"/>
    <w:rsid w:val="00EF1641"/>
    <w:rsid w:val="00EF5E82"/>
    <w:rsid w:val="00F42017"/>
    <w:rsid w:val="00F6719B"/>
    <w:rsid w:val="00F8205C"/>
    <w:rsid w:val="00FA0A1D"/>
    <w:rsid w:val="00FE5B50"/>
    <w:rsid w:val="00FF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5B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5B50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5B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5B50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65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0AD44-BE27-431D-ABDF-C06A3828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4</cp:revision>
  <dcterms:created xsi:type="dcterms:W3CDTF">2019-04-10T13:01:00Z</dcterms:created>
  <dcterms:modified xsi:type="dcterms:W3CDTF">2019-04-10T13:02:00Z</dcterms:modified>
</cp:coreProperties>
</file>